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BC38E9F" w14:textId="4F8F9778" w:rsidR="00273087" w:rsidRDefault="00273087" w:rsidP="00273087">
      <w:pPr>
        <w:spacing w:line="360" w:lineRule="auto"/>
        <w:rPr>
          <w:rFonts w:ascii="Arial" w:hAnsi="Arial" w:cs="Arial"/>
          <w:sz w:val="24"/>
          <w:szCs w:val="24"/>
        </w:rPr>
      </w:pPr>
    </w:p>
    <w:p w14:paraId="084339B7" w14:textId="77777777" w:rsidR="00273087" w:rsidRDefault="00273087" w:rsidP="00273087">
      <w:pPr>
        <w:spacing w:line="360" w:lineRule="auto"/>
        <w:rPr>
          <w:rFonts w:ascii="Arial" w:hAnsi="Arial" w:cs="Arial"/>
          <w:sz w:val="24"/>
          <w:szCs w:val="24"/>
        </w:rPr>
      </w:pPr>
    </w:p>
    <w:sdt>
      <w:sdtPr>
        <w:rPr>
          <w:rFonts w:asciiTheme="minorHAnsi" w:hAnsiTheme="minorHAnsi" w:cstheme="minorBidi"/>
          <w:color w:val="auto"/>
          <w:sz w:val="22"/>
          <w:szCs w:val="22"/>
        </w:rPr>
        <w:id w:val="540402418"/>
        <w:docPartObj>
          <w:docPartGallery w:val="Cover Pages"/>
          <w:docPartUnique/>
        </w:docPartObj>
      </w:sdtPr>
      <w:sdtEndPr>
        <w:rPr>
          <w:b/>
        </w:rPr>
      </w:sdtEndPr>
      <w:sdtContent>
        <w:p w14:paraId="1609CDB1" w14:textId="77777777" w:rsidR="00273087" w:rsidRDefault="00273087" w:rsidP="00273087">
          <w:pPr>
            <w:pStyle w:val="Default"/>
          </w:pPr>
        </w:p>
        <w:p w14:paraId="1124B939" w14:textId="77777777" w:rsidR="00273087" w:rsidRDefault="00273087" w:rsidP="00273087">
          <w:pPr>
            <w:pStyle w:val="Default"/>
            <w:rPr>
              <w:color w:val="auto"/>
            </w:rPr>
          </w:pPr>
        </w:p>
        <w:p w14:paraId="48E282D8" w14:textId="280E0FDD" w:rsidR="00273087" w:rsidRPr="00F51301" w:rsidRDefault="00273087" w:rsidP="00273087">
          <w:pPr>
            <w:jc w:val="center"/>
            <w:rPr>
              <w:color w:val="000000" w:themeColor="text1"/>
              <w:sz w:val="72"/>
              <w:szCs w:val="72"/>
            </w:rPr>
          </w:pPr>
          <w:r>
            <w:t xml:space="preserve"> </w:t>
          </w:r>
          <w:r>
            <w:rPr>
              <w:sz w:val="72"/>
              <w:szCs w:val="72"/>
            </w:rPr>
            <w:t>BTEC 6304 Project</w:t>
          </w:r>
        </w:p>
        <w:p w14:paraId="34C268B8" w14:textId="598A2D59" w:rsidR="00273087" w:rsidRPr="006E1EFA" w:rsidRDefault="00273087" w:rsidP="00273087">
          <w:pPr>
            <w:jc w:val="center"/>
            <w:rPr>
              <w:color w:val="000000" w:themeColor="text1"/>
              <w:sz w:val="52"/>
              <w:szCs w:val="52"/>
            </w:rPr>
          </w:pPr>
          <w:r>
            <w:rPr>
              <w:color w:val="000000" w:themeColor="text1"/>
              <w:sz w:val="52"/>
              <w:szCs w:val="52"/>
            </w:rPr>
            <w:t>Genome Assembly Selection, Gene Prediction and Protein Annotation</w:t>
          </w:r>
        </w:p>
        <w:p w14:paraId="213822ED" w14:textId="77777777" w:rsidR="00273087" w:rsidRPr="00F51301" w:rsidRDefault="00273087" w:rsidP="00273087">
          <w:pPr>
            <w:jc w:val="center"/>
            <w:rPr>
              <w:color w:val="000000" w:themeColor="text1"/>
              <w:sz w:val="72"/>
              <w:szCs w:val="72"/>
            </w:rPr>
          </w:pPr>
        </w:p>
        <w:p w14:paraId="01A0ADE7" w14:textId="77777777" w:rsidR="00273087" w:rsidRPr="00F51301" w:rsidRDefault="00273087" w:rsidP="00273087">
          <w:pPr>
            <w:jc w:val="center"/>
            <w:rPr>
              <w:color w:val="000000" w:themeColor="text1"/>
              <w:sz w:val="72"/>
              <w:szCs w:val="72"/>
            </w:rPr>
          </w:pPr>
        </w:p>
        <w:p w14:paraId="0C3C1531" w14:textId="3AFE7CCA" w:rsidR="00273087" w:rsidRDefault="00273087" w:rsidP="00273087">
          <w:pPr>
            <w:jc w:val="center"/>
            <w:rPr>
              <w:color w:val="000000" w:themeColor="text1"/>
              <w:sz w:val="36"/>
              <w:szCs w:val="36"/>
            </w:rPr>
          </w:pPr>
          <w:r>
            <w:rPr>
              <w:color w:val="000000" w:themeColor="text1"/>
              <w:sz w:val="36"/>
              <w:szCs w:val="36"/>
            </w:rPr>
            <w:t>Team Leader: Mengchuan Zhuang</w:t>
          </w:r>
        </w:p>
        <w:p w14:paraId="50061EC8" w14:textId="6F1D07CA" w:rsidR="00273087" w:rsidRPr="00F51301" w:rsidRDefault="00273087" w:rsidP="00273087">
          <w:pPr>
            <w:jc w:val="center"/>
            <w:rPr>
              <w:color w:val="000000" w:themeColor="text1"/>
              <w:sz w:val="36"/>
              <w:szCs w:val="36"/>
            </w:rPr>
          </w:pPr>
          <w:r>
            <w:rPr>
              <w:color w:val="000000" w:themeColor="text1"/>
              <w:sz w:val="36"/>
              <w:szCs w:val="36"/>
            </w:rPr>
            <w:t>Team Member:</w:t>
          </w:r>
        </w:p>
        <w:p w14:paraId="7805BAF6" w14:textId="3DB70064" w:rsidR="00273087" w:rsidRPr="00F51301" w:rsidRDefault="00273087" w:rsidP="00273087">
          <w:pPr>
            <w:jc w:val="center"/>
            <w:rPr>
              <w:color w:val="000000" w:themeColor="text1"/>
              <w:sz w:val="36"/>
              <w:szCs w:val="36"/>
            </w:rPr>
          </w:pPr>
          <w:r>
            <w:rPr>
              <w:color w:val="000000" w:themeColor="text1"/>
              <w:sz w:val="36"/>
              <w:szCs w:val="36"/>
            </w:rPr>
            <w:t>Suman Nandy</w:t>
          </w:r>
        </w:p>
        <w:p w14:paraId="0EE2639F" w14:textId="5866275A" w:rsidR="00273087" w:rsidRPr="00F51301" w:rsidRDefault="00273087" w:rsidP="00273087">
          <w:pPr>
            <w:jc w:val="center"/>
            <w:rPr>
              <w:color w:val="000000" w:themeColor="text1"/>
              <w:sz w:val="36"/>
              <w:szCs w:val="36"/>
            </w:rPr>
          </w:pPr>
          <w:r>
            <w:rPr>
              <w:color w:val="000000" w:themeColor="text1"/>
              <w:sz w:val="36"/>
              <w:szCs w:val="36"/>
            </w:rPr>
            <w:t>Nam Nguyen</w:t>
          </w:r>
        </w:p>
        <w:p w14:paraId="1E148A61" w14:textId="77777777" w:rsidR="00273087" w:rsidRPr="00F51301" w:rsidRDefault="00273087" w:rsidP="00273087">
          <w:pPr>
            <w:jc w:val="center"/>
            <w:rPr>
              <w:color w:val="000000" w:themeColor="text1"/>
              <w:sz w:val="36"/>
              <w:szCs w:val="36"/>
            </w:rPr>
          </w:pPr>
          <w:r>
            <w:rPr>
              <w:color w:val="000000" w:themeColor="text1"/>
              <w:sz w:val="36"/>
              <w:szCs w:val="36"/>
            </w:rPr>
            <w:t>Yixi Wang</w:t>
          </w:r>
        </w:p>
        <w:p w14:paraId="3E30B60E" w14:textId="24FA9BE8" w:rsidR="00273087" w:rsidRPr="003447D9" w:rsidRDefault="00273087" w:rsidP="00273087">
          <w:pPr>
            <w:jc w:val="center"/>
            <w:rPr>
              <w:color w:val="000000" w:themeColor="text1"/>
              <w:sz w:val="36"/>
              <w:szCs w:val="36"/>
            </w:rPr>
          </w:pPr>
        </w:p>
        <w:p w14:paraId="6DC51BA3" w14:textId="77777777" w:rsidR="00273087" w:rsidRDefault="00273087" w:rsidP="00273087">
          <w:pPr>
            <w:rPr>
              <w:b/>
              <w:sz w:val="24"/>
            </w:rPr>
          </w:pPr>
          <w:r>
            <w:rPr>
              <w:noProof/>
            </w:rPr>
            <w:drawing>
              <wp:anchor distT="0" distB="0" distL="114300" distR="114300" simplePos="0" relativeHeight="251659264" behindDoc="0" locked="0" layoutInCell="1" allowOverlap="1" wp14:anchorId="5E35F665" wp14:editId="573A6518">
                <wp:simplePos x="0" y="0"/>
                <wp:positionH relativeFrom="margin">
                  <wp:align>right</wp:align>
                </wp:positionH>
                <wp:positionV relativeFrom="paragraph">
                  <wp:posOffset>6505575</wp:posOffset>
                </wp:positionV>
                <wp:extent cx="5943600" cy="1522730"/>
                <wp:effectExtent l="0" t="0" r="0" b="127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UH logo.png"/>
                        <pic:cNvPicPr/>
                      </pic:nvPicPr>
                      <pic:blipFill>
                        <a:blip r:embed="rId4" cstate="print">
                          <a:extLst>
                            <a:ext uri="{BEBA8EAE-BF5A-486C-A8C5-ECC9F3942E4B}">
                              <a14:imgProps xmlns:a14="http://schemas.microsoft.com/office/drawing/2010/main">
                                <a14:imgLayer r:embed="rId5">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5943600" cy="1522730"/>
                        </a:xfrm>
                        <a:prstGeom prst="rect">
                          <a:avLst/>
                        </a:prstGeom>
                      </pic:spPr>
                    </pic:pic>
                  </a:graphicData>
                </a:graphic>
                <wp14:sizeRelH relativeFrom="margin">
                  <wp14:pctWidth>0</wp14:pctWidth>
                </wp14:sizeRelH>
                <wp14:sizeRelV relativeFrom="margin">
                  <wp14:pctHeight>0</wp14:pctHeight>
                </wp14:sizeRelV>
              </wp:anchor>
            </w:drawing>
          </w:r>
          <w:r>
            <w:rPr>
              <w:b/>
              <w:sz w:val="24"/>
            </w:rPr>
            <w:br w:type="page"/>
          </w:r>
          <w:r>
            <w:rPr>
              <w:noProof/>
            </w:rPr>
            <w:drawing>
              <wp:anchor distT="0" distB="0" distL="114300" distR="114300" simplePos="0" relativeHeight="251660288" behindDoc="0" locked="0" layoutInCell="1" allowOverlap="1" wp14:anchorId="764532D7" wp14:editId="57BC5C3D">
                <wp:simplePos x="0" y="0"/>
                <wp:positionH relativeFrom="margin">
                  <wp:posOffset>0</wp:posOffset>
                </wp:positionH>
                <wp:positionV relativeFrom="paragraph">
                  <wp:posOffset>-635</wp:posOffset>
                </wp:positionV>
                <wp:extent cx="5943600" cy="1522730"/>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UH logo.png"/>
                        <pic:cNvPicPr/>
                      </pic:nvPicPr>
                      <pic:blipFill>
                        <a:blip r:embed="rId4" cstate="print">
                          <a:extLst>
                            <a:ext uri="{BEBA8EAE-BF5A-486C-A8C5-ECC9F3942E4B}">
                              <a14:imgProps xmlns:a14="http://schemas.microsoft.com/office/drawing/2010/main">
                                <a14:imgLayer r:embed="rId5">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5943600" cy="1522730"/>
                        </a:xfrm>
                        <a:prstGeom prst="rect">
                          <a:avLst/>
                        </a:prstGeom>
                      </pic:spPr>
                    </pic:pic>
                  </a:graphicData>
                </a:graphic>
                <wp14:sizeRelH relativeFrom="margin">
                  <wp14:pctWidth>0</wp14:pctWidth>
                </wp14:sizeRelH>
                <wp14:sizeRelV relativeFrom="margin">
                  <wp14:pctHeight>0</wp14:pctHeight>
                </wp14:sizeRelV>
              </wp:anchor>
            </w:drawing>
          </w:r>
        </w:p>
      </w:sdtContent>
    </w:sdt>
    <w:p w14:paraId="36F9D930" w14:textId="10FFFF65" w:rsidR="00D0234D" w:rsidRDefault="00D0234D">
      <w:pPr>
        <w:rPr>
          <w:b/>
          <w:bCs/>
        </w:rPr>
      </w:pPr>
      <w:r>
        <w:rPr>
          <w:b/>
          <w:bCs/>
        </w:rPr>
        <w:lastRenderedPageBreak/>
        <w:t>Github link:</w:t>
      </w:r>
    </w:p>
    <w:p w14:paraId="47F58A40" w14:textId="570A9FAB" w:rsidR="00D0234D" w:rsidRDefault="00D0234D">
      <w:pPr>
        <w:rPr>
          <w:b/>
          <w:bCs/>
        </w:rPr>
      </w:pPr>
      <w:r w:rsidRPr="00D0234D">
        <w:rPr>
          <w:b/>
          <w:bCs/>
        </w:rPr>
        <w:t>https://github.com/ntnguyen63/fun-guy/tree/main</w:t>
      </w:r>
    </w:p>
    <w:p w14:paraId="4BEF05EF" w14:textId="1FE5339D" w:rsidR="00273087" w:rsidRDefault="005A2056">
      <w:pPr>
        <w:rPr>
          <w:b/>
          <w:bCs/>
        </w:rPr>
      </w:pPr>
      <w:r>
        <w:rPr>
          <w:b/>
          <w:bCs/>
        </w:rPr>
        <w:t>Software dependencies:</w:t>
      </w:r>
    </w:p>
    <w:p w14:paraId="4D9CC2AA" w14:textId="669464D0" w:rsidR="005A2056" w:rsidRPr="005A2056" w:rsidRDefault="00D954BC">
      <w:r>
        <w:t>Canu, flye, busco=5.1.2, braker2, repeartmasker, repeatmodeler, blast</w:t>
      </w:r>
      <w:r w:rsidR="00B81986">
        <w:t>, GenemarkES, prothint</w:t>
      </w:r>
    </w:p>
    <w:p w14:paraId="6DDD4C60" w14:textId="6674904A" w:rsidR="00D954BC" w:rsidRDefault="00D954BC">
      <w:pPr>
        <w:rPr>
          <w:b/>
          <w:bCs/>
        </w:rPr>
      </w:pPr>
      <w:r>
        <w:rPr>
          <w:b/>
          <w:bCs/>
        </w:rPr>
        <w:t>Usage:</w:t>
      </w:r>
    </w:p>
    <w:p w14:paraId="20D05135" w14:textId="6B84D8F8" w:rsidR="00FD3B2D" w:rsidRPr="00FD3B2D" w:rsidRDefault="00FD3B2D">
      <w:r>
        <w:t>Funguy.py -s “genomefile” -gs “genomesize” -l “lineage” -db “database”</w:t>
      </w:r>
    </w:p>
    <w:p w14:paraId="2BFF4589" w14:textId="77777777" w:rsidR="00330A41" w:rsidRDefault="00330A41">
      <w:r>
        <w:t xml:space="preserve">The </w:t>
      </w:r>
      <w:r w:rsidRPr="00FD3B2D">
        <w:rPr>
          <w:b/>
          <w:bCs/>
        </w:rPr>
        <w:t>modules imported</w:t>
      </w:r>
      <w:r>
        <w:t xml:space="preserve"> are listed as below:</w:t>
      </w:r>
    </w:p>
    <w:p w14:paraId="4E7895ED" w14:textId="7B862842" w:rsidR="009039ED" w:rsidRDefault="00330A41">
      <w:r>
        <w:t>Os</w:t>
      </w:r>
      <w:r w:rsidR="00FD3B2D">
        <w:t xml:space="preserve">, </w:t>
      </w:r>
      <w:r>
        <w:t>Sys</w:t>
      </w:r>
      <w:r w:rsidR="00FD3B2D">
        <w:t xml:space="preserve">, </w:t>
      </w:r>
      <w:r w:rsidR="009039ED">
        <w:t>A</w:t>
      </w:r>
      <w:r>
        <w:t>rgparse</w:t>
      </w:r>
      <w:r w:rsidR="00FD3B2D">
        <w:t xml:space="preserve">, </w:t>
      </w:r>
      <w:r w:rsidR="009039ED">
        <w:t>S</w:t>
      </w:r>
      <w:r>
        <w:t>ubprocess</w:t>
      </w:r>
      <w:r w:rsidR="00FD3B2D">
        <w:t xml:space="preserve">, </w:t>
      </w:r>
      <w:r w:rsidR="009039ED">
        <w:t>A</w:t>
      </w:r>
      <w:r>
        <w:t>ssembly</w:t>
      </w:r>
      <w:r w:rsidR="00FD3B2D">
        <w:t xml:space="preserve">, </w:t>
      </w:r>
      <w:r w:rsidR="009039ED">
        <w:t>Annotate</w:t>
      </w:r>
      <w:r w:rsidR="00FD3B2D">
        <w:t xml:space="preserve">, Bio.SeqIO, Bio.SeqRecord, Bio.Blast.NCBIXML, </w:t>
      </w:r>
      <w:r w:rsidR="009039ED">
        <w:t>Multiprocessing</w:t>
      </w:r>
      <w:r w:rsidR="00FD3B2D">
        <w:t>.</w:t>
      </w:r>
    </w:p>
    <w:p w14:paraId="725F7CB6" w14:textId="77777777" w:rsidR="00FD3B2D" w:rsidRPr="00B81986" w:rsidRDefault="00FD3B2D" w:rsidP="00FD3B2D">
      <w:pPr>
        <w:rPr>
          <w:b/>
          <w:bCs/>
        </w:rPr>
      </w:pPr>
      <w:r w:rsidRPr="00997284">
        <w:rPr>
          <w:b/>
          <w:bCs/>
        </w:rPr>
        <w:t xml:space="preserve">Funguy.py </w:t>
      </w:r>
      <w:r>
        <w:rPr>
          <w:b/>
          <w:bCs/>
        </w:rPr>
        <w:t xml:space="preserve"> part: </w:t>
      </w:r>
      <w:r>
        <w:t>Genome assembly (FLYE and CANU), assembly quality report (BUSCO), optimal assembly selection and protein annotation</w:t>
      </w:r>
    </w:p>
    <w:p w14:paraId="25E58D03" w14:textId="3F728A44" w:rsidR="00FD3B2D" w:rsidRDefault="00FD3B2D">
      <w:r>
        <w:t xml:space="preserve">This program takes input files and starts genome assembly with flye and canu, followed by busco for comparison and choosing the optimal assembly for the downstream protein annotation.  </w:t>
      </w:r>
    </w:p>
    <w:p w14:paraId="03DFF706" w14:textId="36A0F2E9" w:rsidR="00330A41" w:rsidRPr="00FD3B2D" w:rsidRDefault="00FD3B2D">
      <w:pPr>
        <w:rPr>
          <w:b/>
          <w:bCs/>
        </w:rPr>
      </w:pPr>
      <w:r w:rsidRPr="00FD3B2D">
        <w:rPr>
          <w:b/>
          <w:bCs/>
        </w:rPr>
        <w:t>Algorithm:</w:t>
      </w:r>
    </w:p>
    <w:p w14:paraId="6F3DFD98" w14:textId="1697FD4F" w:rsidR="00074E40" w:rsidRDefault="00074E40">
      <w:r w:rsidRPr="00FD3B2D">
        <w:t>The</w:t>
      </w:r>
      <w:r w:rsidRPr="00FD3B2D">
        <w:rPr>
          <w:color w:val="00B0F0"/>
        </w:rPr>
        <w:t xml:space="preserve"> </w:t>
      </w:r>
      <w:r w:rsidR="00FD3B2D" w:rsidRPr="00FD3B2D">
        <w:rPr>
          <w:b/>
          <w:bCs/>
        </w:rPr>
        <w:t xml:space="preserve">main </w:t>
      </w:r>
      <w:r w:rsidR="00FD3B2D" w:rsidRPr="00FD3B2D">
        <w:t>function</w:t>
      </w:r>
      <w:r>
        <w:t xml:space="preserve"> t</w:t>
      </w:r>
      <w:r w:rsidR="00FD3B2D">
        <w:t>akes</w:t>
      </w:r>
      <w:r w:rsidR="0056783C">
        <w:t xml:space="preserve"> the input variables (genome file</w:t>
      </w:r>
      <w:r w:rsidR="00FD3B2D">
        <w:t>,</w:t>
      </w:r>
      <w:r w:rsidR="0056783C">
        <w:t xml:space="preserve"> gene size</w:t>
      </w:r>
      <w:r w:rsidR="00FD3B2D">
        <w:t xml:space="preserve"> and thread</w:t>
      </w:r>
      <w:r w:rsidR="0056783C">
        <w:t>) as attributes</w:t>
      </w:r>
      <w:r w:rsidR="00FD3B2D">
        <w:t xml:space="preserve"> and does the genome assembly. When</w:t>
      </w:r>
      <w:r w:rsidR="0056783C">
        <w:t xml:space="preserve"> genome assembly </w:t>
      </w:r>
      <w:r w:rsidR="00FD3B2D">
        <w:t xml:space="preserve">is </w:t>
      </w:r>
      <w:r w:rsidR="0056783C">
        <w:t>done</w:t>
      </w:r>
      <w:r w:rsidR="0056783C" w:rsidRPr="009833B2">
        <w:t>,</w:t>
      </w:r>
      <w:r w:rsidR="009833B2" w:rsidRPr="009833B2">
        <w:t xml:space="preserve"> the</w:t>
      </w:r>
      <w:r w:rsidR="0056783C" w:rsidRPr="0056783C">
        <w:rPr>
          <w:b/>
          <w:bCs/>
        </w:rPr>
        <w:t xml:space="preserve"> run_busco</w:t>
      </w:r>
      <w:r w:rsidR="0056783C" w:rsidRPr="0056783C">
        <w:rPr>
          <w:color w:val="00B0F0"/>
        </w:rPr>
        <w:t xml:space="preserve"> </w:t>
      </w:r>
      <w:r w:rsidR="0056783C">
        <w:t>function will be used to activate</w:t>
      </w:r>
      <w:r w:rsidR="009833B2">
        <w:t xml:space="preserve"> the</w:t>
      </w:r>
      <w:r w:rsidR="0056783C">
        <w:t xml:space="preserve"> </w:t>
      </w:r>
      <w:r w:rsidR="0056783C" w:rsidRPr="0056783C">
        <w:rPr>
          <w:b/>
          <w:bCs/>
        </w:rPr>
        <w:t>run_</w:t>
      </w:r>
      <w:r w:rsidR="0056783C">
        <w:rPr>
          <w:b/>
          <w:bCs/>
        </w:rPr>
        <w:t>busco_</w:t>
      </w:r>
      <w:r w:rsidR="0056783C" w:rsidRPr="0056783C">
        <w:rPr>
          <w:b/>
          <w:bCs/>
        </w:rPr>
        <w:t>canu</w:t>
      </w:r>
      <w:r w:rsidR="0056783C">
        <w:t xml:space="preserve"> function and </w:t>
      </w:r>
      <w:r w:rsidR="0056783C" w:rsidRPr="0056783C">
        <w:rPr>
          <w:b/>
          <w:bCs/>
        </w:rPr>
        <w:t>run_busco_flye</w:t>
      </w:r>
      <w:r w:rsidR="0056783C">
        <w:t xml:space="preserve"> function</w:t>
      </w:r>
      <w:r w:rsidR="00FD3B2D">
        <w:t xml:space="preserve"> to</w:t>
      </w:r>
      <w:r w:rsidR="0056783C">
        <w:t xml:space="preserve"> create the</w:t>
      </w:r>
      <w:r w:rsidR="00FD3B2D">
        <w:t xml:space="preserve"> assembly</w:t>
      </w:r>
      <w:r w:rsidR="0056783C">
        <w:t xml:space="preserve"> quality reports. Then the </w:t>
      </w:r>
      <w:r w:rsidR="0056783C" w:rsidRPr="0056783C">
        <w:rPr>
          <w:b/>
          <w:bCs/>
        </w:rPr>
        <w:t>busco_result</w:t>
      </w:r>
      <w:r w:rsidR="0056783C">
        <w:rPr>
          <w:b/>
          <w:bCs/>
        </w:rPr>
        <w:t xml:space="preserve"> </w:t>
      </w:r>
      <w:r w:rsidR="0056783C" w:rsidRPr="0056783C">
        <w:t>function</w:t>
      </w:r>
      <w:r w:rsidR="0056783C">
        <w:t xml:space="preserve"> will </w:t>
      </w:r>
      <w:r w:rsidR="00FD3B2D">
        <w:t>select</w:t>
      </w:r>
      <w:r w:rsidR="0056783C">
        <w:t xml:space="preserve"> the </w:t>
      </w:r>
      <w:r w:rsidR="00FD3B2D">
        <w:t xml:space="preserve">optimal </w:t>
      </w:r>
      <w:r w:rsidR="0056783C">
        <w:t xml:space="preserve">quality reports. </w:t>
      </w:r>
      <w:r w:rsidR="00FD3B2D">
        <w:t>In</w:t>
      </w:r>
      <w:r w:rsidR="0056783C">
        <w:t xml:space="preserve"> the end, </w:t>
      </w:r>
      <w:r w:rsidR="00FD3B2D">
        <w:t xml:space="preserve">the resulted genome data will be masked by the </w:t>
      </w:r>
      <w:r w:rsidR="00FD3B2D" w:rsidRPr="00FD3B2D">
        <w:rPr>
          <w:b/>
          <w:bCs/>
        </w:rPr>
        <w:t>repeatmask</w:t>
      </w:r>
      <w:r w:rsidR="00FD3B2D">
        <w:t xml:space="preserve"> function and the proteins will be annotated through the </w:t>
      </w:r>
      <w:r w:rsidR="00FD3B2D" w:rsidRPr="00FD3B2D">
        <w:rPr>
          <w:b/>
          <w:bCs/>
        </w:rPr>
        <w:t>run_braker</w:t>
      </w:r>
      <w:r w:rsidR="00FD3B2D">
        <w:t xml:space="preserve"> and the </w:t>
      </w:r>
      <w:r w:rsidR="00FD3B2D" w:rsidRPr="00FD3B2D">
        <w:rPr>
          <w:b/>
          <w:bCs/>
        </w:rPr>
        <w:t>annotate_proteins</w:t>
      </w:r>
      <w:r w:rsidR="00FD3B2D">
        <w:t xml:space="preserve"> function based on the masked genome.  (</w:t>
      </w:r>
      <w:r w:rsidR="0056783C" w:rsidRPr="0056783C">
        <w:t>if __name__ == "__main__":</w:t>
      </w:r>
      <w:r w:rsidR="0056783C">
        <w:t xml:space="preserve"> \ main () command was used to confirm the main function in this python module.</w:t>
      </w:r>
      <w:r w:rsidR="00FD3B2D">
        <w:t>)</w:t>
      </w:r>
    </w:p>
    <w:p w14:paraId="2EF4D0B7" w14:textId="77777777" w:rsidR="00E76C58" w:rsidRDefault="00E76C58">
      <w:pPr>
        <w:rPr>
          <w:b/>
          <w:bCs/>
        </w:rPr>
      </w:pPr>
    </w:p>
    <w:p w14:paraId="43DD8FB5" w14:textId="3DB04932" w:rsidR="00997284" w:rsidRDefault="00997284">
      <w:pPr>
        <w:rPr>
          <w:b/>
          <w:bCs/>
        </w:rPr>
      </w:pPr>
      <w:r w:rsidRPr="00997284">
        <w:rPr>
          <w:b/>
          <w:bCs/>
        </w:rPr>
        <w:t>Assembly.py part</w:t>
      </w:r>
    </w:p>
    <w:p w14:paraId="3386A138" w14:textId="22777CAD" w:rsidR="00997284" w:rsidRDefault="00997284">
      <w:r w:rsidRPr="00997284">
        <w:t>Th</w:t>
      </w:r>
      <w:r>
        <w:t xml:space="preserve">is file includes </w:t>
      </w:r>
      <w:r w:rsidR="00FD3B2D">
        <w:t>some</w:t>
      </w:r>
      <w:r>
        <w:t xml:space="preserve"> functions needed in</w:t>
      </w:r>
      <w:r w:rsidR="009833B2">
        <w:t xml:space="preserve"> the</w:t>
      </w:r>
      <w:r>
        <w:t xml:space="preserve"> </w:t>
      </w:r>
      <w:r w:rsidRPr="00997284">
        <w:rPr>
          <w:b/>
          <w:bCs/>
        </w:rPr>
        <w:t>main</w:t>
      </w:r>
      <w:r>
        <w:t xml:space="preserve"> function mentioned above.</w:t>
      </w:r>
    </w:p>
    <w:p w14:paraId="692E71C3" w14:textId="5B164C71" w:rsidR="00997284" w:rsidRDefault="00997284">
      <w:r>
        <w:t xml:space="preserve">The </w:t>
      </w:r>
      <w:r w:rsidRPr="00E76C58">
        <w:rPr>
          <w:b/>
          <w:bCs/>
        </w:rPr>
        <w:t>modules imported</w:t>
      </w:r>
      <w:r>
        <w:t xml:space="preserve"> are listed as below:</w:t>
      </w:r>
    </w:p>
    <w:p w14:paraId="78E3F4FF" w14:textId="0F8B858A" w:rsidR="00997284" w:rsidRDefault="00997284">
      <w:r>
        <w:t>Shutil: offers some operations on files, will be used to remove or move files here.</w:t>
      </w:r>
    </w:p>
    <w:p w14:paraId="768EBE25" w14:textId="0FEC172D" w:rsidR="00997284" w:rsidRDefault="00997284">
      <w:r>
        <w:t xml:space="preserve">Multiprocessing: a package </w:t>
      </w:r>
      <w:r w:rsidR="009833B2">
        <w:t xml:space="preserve">that </w:t>
      </w:r>
      <w:r>
        <w:t>can spawn processes and allows the user to leverage multiple processors on a machine.</w:t>
      </w:r>
    </w:p>
    <w:p w14:paraId="4D4B4156" w14:textId="77777777" w:rsidR="00997284" w:rsidRPr="00997284" w:rsidRDefault="00997284"/>
    <w:p w14:paraId="7B4781AC" w14:textId="661D7C1F" w:rsidR="0056783C" w:rsidRDefault="0056783C">
      <w:r w:rsidRPr="0056783C">
        <w:rPr>
          <w:b/>
          <w:bCs/>
        </w:rPr>
        <w:t>Assemble_genome</w:t>
      </w:r>
      <w:r>
        <w:t xml:space="preserve"> function: this function takes the genome file and genome size variables and create</w:t>
      </w:r>
      <w:r w:rsidR="009833B2">
        <w:t>s</w:t>
      </w:r>
      <w:r>
        <w:t xml:space="preserve"> </w:t>
      </w:r>
      <w:r w:rsidR="009833B2">
        <w:t>an</w:t>
      </w:r>
      <w:r>
        <w:t xml:space="preserve"> output folder named “‘input name’_outdir” in the same working directory</w:t>
      </w:r>
      <w:r w:rsidR="00FD3B2D">
        <w:t xml:space="preserve"> (</w:t>
      </w:r>
      <w:r>
        <w:t xml:space="preserve">this function will check if there is a folder </w:t>
      </w:r>
      <w:r w:rsidR="009833B2">
        <w:t xml:space="preserve">that </w:t>
      </w:r>
      <w:r>
        <w:t>has the same name, if it does, the function will ask if the user wants to delete the existed folder</w:t>
      </w:r>
      <w:r w:rsidR="00FD3B2D">
        <w:t>)</w:t>
      </w:r>
      <w:r w:rsidR="009833B2">
        <w:t>,</w:t>
      </w:r>
      <w:r>
        <w:t xml:space="preserve"> </w:t>
      </w:r>
      <w:r w:rsidR="009833B2">
        <w:t>then</w:t>
      </w:r>
      <w:r>
        <w:t xml:space="preserve"> start the genome assembly by running </w:t>
      </w:r>
      <w:r w:rsidRPr="0056783C">
        <w:rPr>
          <w:b/>
          <w:bCs/>
        </w:rPr>
        <w:t>run_canu</w:t>
      </w:r>
      <w:r>
        <w:t xml:space="preserve"> function </w:t>
      </w:r>
      <w:r w:rsidR="009833B2">
        <w:t>and</w:t>
      </w:r>
      <w:r>
        <w:t xml:space="preserve"> </w:t>
      </w:r>
      <w:r w:rsidRPr="0056783C">
        <w:rPr>
          <w:b/>
          <w:bCs/>
        </w:rPr>
        <w:t>run_flye</w:t>
      </w:r>
      <w:r>
        <w:t xml:space="preserve"> function. If </w:t>
      </w:r>
      <w:r>
        <w:lastRenderedPageBreak/>
        <w:t xml:space="preserve">there is no exited folder with </w:t>
      </w:r>
      <w:r w:rsidR="009833B2">
        <w:t xml:space="preserve">the </w:t>
      </w:r>
      <w:r>
        <w:t>same name</w:t>
      </w:r>
      <w:r w:rsidR="009833B2">
        <w:t>,</w:t>
      </w:r>
      <w:r>
        <w:t xml:space="preserve"> the function will run </w:t>
      </w:r>
      <w:r w:rsidRPr="0056783C">
        <w:rPr>
          <w:b/>
          <w:bCs/>
        </w:rPr>
        <w:t>run_canu</w:t>
      </w:r>
      <w:r>
        <w:t xml:space="preserve"> function and </w:t>
      </w:r>
      <w:r w:rsidRPr="0056783C">
        <w:rPr>
          <w:b/>
          <w:bCs/>
        </w:rPr>
        <w:t>run_flye</w:t>
      </w:r>
      <w:r>
        <w:t xml:space="preserve"> function directly. </w:t>
      </w:r>
    </w:p>
    <w:p w14:paraId="7AC8EC57" w14:textId="3D934DE2" w:rsidR="0056783C" w:rsidRDefault="0056783C">
      <w:pPr>
        <w:rPr>
          <w:b/>
          <w:bCs/>
        </w:rPr>
      </w:pPr>
      <w:r w:rsidRPr="0056783C">
        <w:rPr>
          <w:b/>
          <w:bCs/>
        </w:rPr>
        <w:t>run_flye</w:t>
      </w:r>
      <w:r>
        <w:t xml:space="preserve"> function: this function takes the corrected genome file (corrected by </w:t>
      </w:r>
      <w:r w:rsidRPr="0056783C">
        <w:rPr>
          <w:color w:val="00B0F0"/>
        </w:rPr>
        <w:t>canu</w:t>
      </w:r>
      <w:r>
        <w:t xml:space="preserve">, will be explained later) and check if the ‘fly_out’ folder exists, if it does, remove it; else gets the working path and uses the maximum cpu number to run the </w:t>
      </w:r>
      <w:r w:rsidRPr="0056783C">
        <w:rPr>
          <w:color w:val="00B0F0"/>
        </w:rPr>
        <w:t xml:space="preserve">flye </w:t>
      </w:r>
      <w:r>
        <w:t>and output the results to “fly_out folder”. Then it will move the “fly_out” folder to the “‘input name’_outdir” folder.</w:t>
      </w:r>
    </w:p>
    <w:p w14:paraId="4FF6EEEF" w14:textId="1452148E" w:rsidR="0056783C" w:rsidRDefault="0056783C">
      <w:r w:rsidRPr="0056783C">
        <w:rPr>
          <w:b/>
          <w:bCs/>
        </w:rPr>
        <w:t>run_canu</w:t>
      </w:r>
      <w:r>
        <w:t xml:space="preserve"> function: this function will be run before</w:t>
      </w:r>
      <w:r w:rsidR="009833B2">
        <w:t xml:space="preserve"> the</w:t>
      </w:r>
      <w:r>
        <w:t xml:space="preserve"> </w:t>
      </w:r>
      <w:r w:rsidRPr="0056783C">
        <w:rPr>
          <w:b/>
          <w:bCs/>
        </w:rPr>
        <w:t>run_flye</w:t>
      </w:r>
      <w:r>
        <w:t xml:space="preserve"> function since</w:t>
      </w:r>
      <w:r w:rsidR="009833B2">
        <w:t xml:space="preserve"> the</w:t>
      </w:r>
      <w:r>
        <w:t xml:space="preserve"> </w:t>
      </w:r>
      <w:r w:rsidRPr="0056783C">
        <w:rPr>
          <w:b/>
          <w:bCs/>
        </w:rPr>
        <w:t>run_canu</w:t>
      </w:r>
      <w:r>
        <w:t xml:space="preserve"> function will correct the input genome file first. Once the genome sequence is corrected, canu will be run to assembly the genome</w:t>
      </w:r>
      <w:r w:rsidR="009833B2">
        <w:t xml:space="preserve"> sequence</w:t>
      </w:r>
      <w:r>
        <w:t>.</w:t>
      </w:r>
    </w:p>
    <w:p w14:paraId="4FFCB516" w14:textId="28419638" w:rsidR="0056783C" w:rsidRDefault="0056783C">
      <w:r w:rsidRPr="0056783C">
        <w:rPr>
          <w:b/>
          <w:bCs/>
        </w:rPr>
        <w:t>run_</w:t>
      </w:r>
      <w:r>
        <w:rPr>
          <w:b/>
          <w:bCs/>
        </w:rPr>
        <w:t>busco_</w:t>
      </w:r>
      <w:r w:rsidRPr="0056783C">
        <w:rPr>
          <w:b/>
          <w:bCs/>
        </w:rPr>
        <w:t>canu</w:t>
      </w:r>
      <w:r>
        <w:t xml:space="preserve"> function: this function will get the path of the </w:t>
      </w:r>
      <w:r w:rsidR="009833B2">
        <w:t>present</w:t>
      </w:r>
      <w:r>
        <w:t xml:space="preserve"> working directory and check if the default output folder ‘busco_out_canu’ exists as mentioned above and run </w:t>
      </w:r>
      <w:r w:rsidRPr="0056783C">
        <w:rPr>
          <w:color w:val="00B0F0"/>
        </w:rPr>
        <w:t>busco</w:t>
      </w:r>
      <w:r>
        <w:t xml:space="preserve"> to create the quality report based on the result file of </w:t>
      </w:r>
      <w:r w:rsidRPr="0056783C">
        <w:rPr>
          <w:b/>
          <w:bCs/>
        </w:rPr>
        <w:t>run_canu</w:t>
      </w:r>
      <w:r>
        <w:t xml:space="preserve"> function then output the results to a new created ‘busco_out_canu’ folder. </w:t>
      </w:r>
    </w:p>
    <w:p w14:paraId="3EBD2FC8" w14:textId="0E58A4A7" w:rsidR="0056783C" w:rsidRDefault="0056783C" w:rsidP="0056783C">
      <w:r w:rsidRPr="0056783C">
        <w:rPr>
          <w:b/>
          <w:bCs/>
        </w:rPr>
        <w:t>run_busco_flye</w:t>
      </w:r>
      <w:r>
        <w:t xml:space="preserve"> function:</w:t>
      </w:r>
      <w:r w:rsidRPr="0056783C">
        <w:t xml:space="preserve"> </w:t>
      </w:r>
      <w:r>
        <w:t>this function will get the path of the recent working directory and check if the default output folder ‘busco_out_flye’ exists as mentioned above</w:t>
      </w:r>
      <w:r w:rsidR="009833B2">
        <w:t>.</w:t>
      </w:r>
      <w:r>
        <w:t xml:space="preserve"> </w:t>
      </w:r>
      <w:r w:rsidR="009833B2">
        <w:t>After the checking step,</w:t>
      </w:r>
      <w:r>
        <w:t xml:space="preserve"> </w:t>
      </w:r>
      <w:r w:rsidR="009833B2">
        <w:t xml:space="preserve">it will </w:t>
      </w:r>
      <w:r>
        <w:t xml:space="preserve">run </w:t>
      </w:r>
      <w:r w:rsidRPr="0056783C">
        <w:rPr>
          <w:color w:val="00B0F0"/>
        </w:rPr>
        <w:t>busco</w:t>
      </w:r>
      <w:r>
        <w:t xml:space="preserve"> to create the quality report based on the result file of</w:t>
      </w:r>
      <w:r w:rsidR="009833B2">
        <w:t xml:space="preserve"> the</w:t>
      </w:r>
      <w:r>
        <w:t xml:space="preserve"> </w:t>
      </w:r>
      <w:r w:rsidRPr="0056783C">
        <w:rPr>
          <w:b/>
          <w:bCs/>
        </w:rPr>
        <w:t>run_</w:t>
      </w:r>
      <w:r>
        <w:rPr>
          <w:b/>
          <w:bCs/>
        </w:rPr>
        <w:t>flye</w:t>
      </w:r>
      <w:r>
        <w:t xml:space="preserve"> function</w:t>
      </w:r>
      <w:r w:rsidRPr="0056783C">
        <w:t xml:space="preserve"> </w:t>
      </w:r>
      <w:r>
        <w:t>then output the results to a new</w:t>
      </w:r>
      <w:r w:rsidR="009833B2">
        <w:t>ly</w:t>
      </w:r>
      <w:r>
        <w:t xml:space="preserve"> created ‘busco_out_flye’ folder. </w:t>
      </w:r>
    </w:p>
    <w:p w14:paraId="69729809" w14:textId="73EE288D" w:rsidR="0056783C" w:rsidRDefault="00FD3B2D" w:rsidP="0056783C">
      <w:r>
        <w:rPr>
          <w:b/>
          <w:bCs/>
        </w:rPr>
        <w:t>r</w:t>
      </w:r>
      <w:r w:rsidR="0056783C" w:rsidRPr="0056783C">
        <w:rPr>
          <w:b/>
          <w:bCs/>
        </w:rPr>
        <w:t>un_busco</w:t>
      </w:r>
      <w:r w:rsidR="0056783C">
        <w:t xml:space="preserve"> function: this function uses the multiprocessing module imported to run the </w:t>
      </w:r>
      <w:r w:rsidR="0056783C" w:rsidRPr="0056783C">
        <w:rPr>
          <w:b/>
          <w:bCs/>
        </w:rPr>
        <w:t>run_</w:t>
      </w:r>
      <w:r w:rsidR="0056783C">
        <w:rPr>
          <w:b/>
          <w:bCs/>
        </w:rPr>
        <w:t>busco_</w:t>
      </w:r>
      <w:r w:rsidR="0056783C" w:rsidRPr="0056783C">
        <w:rPr>
          <w:b/>
          <w:bCs/>
        </w:rPr>
        <w:t>canu</w:t>
      </w:r>
      <w:r w:rsidR="0056783C">
        <w:rPr>
          <w:b/>
          <w:bCs/>
        </w:rPr>
        <w:t xml:space="preserve"> </w:t>
      </w:r>
      <w:r w:rsidR="0056783C">
        <w:t>function and</w:t>
      </w:r>
      <w:r w:rsidR="009833B2">
        <w:t xml:space="preserve"> the</w:t>
      </w:r>
      <w:r w:rsidR="0056783C">
        <w:t xml:space="preserve"> </w:t>
      </w:r>
      <w:r w:rsidR="0056783C" w:rsidRPr="0056783C">
        <w:rPr>
          <w:b/>
          <w:bCs/>
        </w:rPr>
        <w:t>run_busco_flye</w:t>
      </w:r>
      <w:r w:rsidR="0056783C">
        <w:t xml:space="preserve"> function together.</w:t>
      </w:r>
    </w:p>
    <w:p w14:paraId="59581616" w14:textId="364DEA9C" w:rsidR="0056783C" w:rsidRDefault="00FD3B2D" w:rsidP="0056783C">
      <w:r>
        <w:rPr>
          <w:b/>
          <w:bCs/>
        </w:rPr>
        <w:t>b</w:t>
      </w:r>
      <w:r w:rsidR="0056783C" w:rsidRPr="0056783C">
        <w:rPr>
          <w:b/>
          <w:bCs/>
        </w:rPr>
        <w:t>usco_result</w:t>
      </w:r>
      <w:r w:rsidR="0056783C">
        <w:t xml:space="preserve"> function: this function will get the path to the result files made by the </w:t>
      </w:r>
      <w:r w:rsidR="0056783C" w:rsidRPr="0056783C">
        <w:rPr>
          <w:b/>
          <w:bCs/>
        </w:rPr>
        <w:t>run_</w:t>
      </w:r>
      <w:r w:rsidR="0056783C">
        <w:rPr>
          <w:b/>
          <w:bCs/>
        </w:rPr>
        <w:t>busco_</w:t>
      </w:r>
      <w:r w:rsidR="0056783C" w:rsidRPr="0056783C">
        <w:rPr>
          <w:b/>
          <w:bCs/>
        </w:rPr>
        <w:t>canu</w:t>
      </w:r>
      <w:r w:rsidR="0056783C">
        <w:rPr>
          <w:b/>
          <w:bCs/>
        </w:rPr>
        <w:t xml:space="preserve"> </w:t>
      </w:r>
      <w:r w:rsidR="0056783C">
        <w:t>function and</w:t>
      </w:r>
      <w:r w:rsidR="009833B2">
        <w:t xml:space="preserve"> the</w:t>
      </w:r>
      <w:r w:rsidR="0056783C">
        <w:t xml:space="preserve"> </w:t>
      </w:r>
      <w:r w:rsidR="0056783C" w:rsidRPr="0056783C">
        <w:rPr>
          <w:b/>
          <w:bCs/>
        </w:rPr>
        <w:t>run_busco_flye</w:t>
      </w:r>
      <w:r w:rsidR="0056783C">
        <w:t xml:space="preserve"> function and extract the total complete score from the result files. Then the function will compare and select the one that has a higher complete score. </w:t>
      </w:r>
    </w:p>
    <w:p w14:paraId="05643CB5" w14:textId="391FE935" w:rsidR="0056783C" w:rsidRDefault="00FD3B2D">
      <w:r w:rsidRPr="00FD3B2D">
        <w:rPr>
          <w:b/>
          <w:bCs/>
        </w:rPr>
        <w:t xml:space="preserve">repeatmask </w:t>
      </w:r>
      <w:r>
        <w:t>function: this function soft mask the repeated genome sequence to reduce the working data.</w:t>
      </w:r>
    </w:p>
    <w:p w14:paraId="18426621" w14:textId="5530BBC3" w:rsidR="00FD3B2D" w:rsidRDefault="00FD3B2D">
      <w:r w:rsidRPr="00FD3B2D">
        <w:rPr>
          <w:b/>
          <w:bCs/>
        </w:rPr>
        <w:t>run_braker</w:t>
      </w:r>
      <w:r>
        <w:t xml:space="preserve"> function: this function will use prothint to predict and score hints of possible genes in the genome of interest by comparing the genome sequence to the reference protein database. Then braker will be used to predict and report the genes based on the output of prothint.</w:t>
      </w:r>
    </w:p>
    <w:p w14:paraId="49A0019B" w14:textId="764744D2" w:rsidR="00FD3B2D" w:rsidRDefault="00FD3B2D">
      <w:r w:rsidRPr="00FD3B2D">
        <w:rPr>
          <w:b/>
          <w:bCs/>
        </w:rPr>
        <w:t>Annotate_proteins</w:t>
      </w:r>
      <w:r>
        <w:t xml:space="preserve"> function: this function will annotate proteins.</w:t>
      </w:r>
    </w:p>
    <w:p w14:paraId="3EE2F997" w14:textId="77777777" w:rsidR="00E76C58" w:rsidRDefault="00E76C58" w:rsidP="00FD3B2D">
      <w:pPr>
        <w:rPr>
          <w:b/>
          <w:bCs/>
        </w:rPr>
      </w:pPr>
    </w:p>
    <w:p w14:paraId="394C8CDA" w14:textId="00F7D640" w:rsidR="00FD3B2D" w:rsidRDefault="00FD3B2D" w:rsidP="00FD3B2D">
      <w:pPr>
        <w:rPr>
          <w:b/>
          <w:bCs/>
        </w:rPr>
      </w:pPr>
      <w:r w:rsidRPr="00997284">
        <w:rPr>
          <w:b/>
          <w:bCs/>
        </w:rPr>
        <w:t>A</w:t>
      </w:r>
      <w:r>
        <w:rPr>
          <w:b/>
          <w:bCs/>
        </w:rPr>
        <w:t>nnotate</w:t>
      </w:r>
      <w:r w:rsidRPr="00997284">
        <w:rPr>
          <w:b/>
          <w:bCs/>
        </w:rPr>
        <w:t>.py part</w:t>
      </w:r>
    </w:p>
    <w:p w14:paraId="48C44B61" w14:textId="5804F933" w:rsidR="00FD3B2D" w:rsidRDefault="00FD3B2D" w:rsidP="00FD3B2D">
      <w:r w:rsidRPr="00997284">
        <w:t>Th</w:t>
      </w:r>
      <w:r>
        <w:t xml:space="preserve">is file includes the </w:t>
      </w:r>
      <w:r w:rsidRPr="00FD3B2D">
        <w:rPr>
          <w:b/>
          <w:bCs/>
        </w:rPr>
        <w:t>annotation</w:t>
      </w:r>
      <w:r>
        <w:t xml:space="preserve"> function and its sub-functions needed in the </w:t>
      </w:r>
      <w:r w:rsidRPr="00997284">
        <w:rPr>
          <w:b/>
          <w:bCs/>
        </w:rPr>
        <w:t>main</w:t>
      </w:r>
      <w:r>
        <w:t xml:space="preserve"> function mentioned above.</w:t>
      </w:r>
    </w:p>
    <w:p w14:paraId="65FBE4E2" w14:textId="17D44E67" w:rsidR="00FD3B2D" w:rsidRDefault="00FD3B2D">
      <w:r w:rsidRPr="00FD3B2D">
        <w:rPr>
          <w:b/>
          <w:bCs/>
        </w:rPr>
        <w:t>Annotate_proteins</w:t>
      </w:r>
      <w:r>
        <w:t xml:space="preserve"> function: u</w:t>
      </w:r>
      <w:r w:rsidRPr="00FD3B2D">
        <w:t>se getAnnoFastaFromJoingenes.py to extract prot sequences from main_assembly.fasta</w:t>
      </w:r>
      <w:r>
        <w:t>.</w:t>
      </w:r>
    </w:p>
    <w:p w14:paraId="0805B304" w14:textId="4E2D6456" w:rsidR="00FD3B2D" w:rsidRDefault="00FD3B2D">
      <w:r w:rsidRPr="00FD3B2D">
        <w:rPr>
          <w:b/>
          <w:bCs/>
        </w:rPr>
        <w:t>Makeblastdb</w:t>
      </w:r>
      <w:r>
        <w:t xml:space="preserve"> function: c</w:t>
      </w:r>
      <w:r w:rsidRPr="00FD3B2D">
        <w:t>reate blast database with makeblastdb command from blast+</w:t>
      </w:r>
      <w:r>
        <w:t>.</w:t>
      </w:r>
    </w:p>
    <w:p w14:paraId="3E6F1BA6" w14:textId="0938F582" w:rsidR="00FD3B2D" w:rsidRDefault="00FD3B2D" w:rsidP="00FD3B2D">
      <w:r w:rsidRPr="00FD3B2D">
        <w:rPr>
          <w:b/>
          <w:bCs/>
        </w:rPr>
        <w:lastRenderedPageBreak/>
        <w:t>Run_blastp</w:t>
      </w:r>
      <w:r>
        <w:t xml:space="preserve"> function: Run blastp command. The query is predicted proteins or other proteins and the database is the output database made by </w:t>
      </w:r>
      <w:r w:rsidRPr="00FD3B2D">
        <w:rPr>
          <w:b/>
          <w:bCs/>
        </w:rPr>
        <w:t>Makeblastdb</w:t>
      </w:r>
      <w:r>
        <w:t xml:space="preserve"> function.</w:t>
      </w:r>
    </w:p>
    <w:p w14:paraId="5927A8E1" w14:textId="071A4CD1" w:rsidR="00FD3B2D" w:rsidRDefault="00FD3B2D">
      <w:r w:rsidRPr="00FD3B2D">
        <w:rPr>
          <w:b/>
          <w:bCs/>
        </w:rPr>
        <w:t>Seq_lookup_table</w:t>
      </w:r>
      <w:r>
        <w:t xml:space="preserve"> function: </w:t>
      </w:r>
      <w:r w:rsidR="00E76C58" w:rsidRPr="00E76C58">
        <w:t>Extract name and sequence from fasta, ie predicted protein from braker</w:t>
      </w:r>
    </w:p>
    <w:p w14:paraId="0AF80F2D" w14:textId="6595E7AF" w:rsidR="00FD3B2D" w:rsidRDefault="00E76C58">
      <w:r w:rsidRPr="00E76C58">
        <w:rPr>
          <w:b/>
          <w:bCs/>
        </w:rPr>
        <w:t>Go_through</w:t>
      </w:r>
      <w:r>
        <w:t xml:space="preserve"> function: </w:t>
      </w:r>
      <w:r w:rsidR="0069463D" w:rsidRPr="0069463D">
        <w:t>Take the blast match and extract the protein description from title, separated by OS and a space " "</w:t>
      </w:r>
      <w:r w:rsidR="0069463D">
        <w:t>.</w:t>
      </w:r>
    </w:p>
    <w:p w14:paraId="1A5AB641" w14:textId="0CBCDCA8" w:rsidR="00074E40" w:rsidRDefault="00B07911">
      <w:r w:rsidRPr="00B07911">
        <w:rPr>
          <w:b/>
          <w:bCs/>
        </w:rPr>
        <w:t>Hits_from_blast_results</w:t>
      </w:r>
      <w:r>
        <w:t xml:space="preserve"> function: </w:t>
      </w:r>
      <w:r w:rsidR="0069463D">
        <w:t>A</w:t>
      </w:r>
      <w:r w:rsidR="0069463D" w:rsidRPr="0069463D">
        <w:t>ttach the function into the protein name from the predicted protein list</w:t>
      </w:r>
      <w:r w:rsidR="0069463D">
        <w:t>.</w:t>
      </w:r>
    </w:p>
    <w:p w14:paraId="4469C397" w14:textId="7EBDAAE9" w:rsidR="008E490C" w:rsidRDefault="008E490C">
      <w:r w:rsidRPr="008E490C">
        <w:rPr>
          <w:b/>
          <w:bCs/>
        </w:rPr>
        <w:t>Annotate_proteins</w:t>
      </w:r>
      <w:r>
        <w:t xml:space="preserve"> function: All function collected for protein annotation.</w:t>
      </w:r>
    </w:p>
    <w:sectPr w:rsidR="008E49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szA3MrM0NzI3NzNU0lEKTi0uzszPAykwqQUAdX6vIiwAAAA="/>
  </w:docVars>
  <w:rsids>
    <w:rsidRoot w:val="001D3D4F"/>
    <w:rsid w:val="00027722"/>
    <w:rsid w:val="00074E40"/>
    <w:rsid w:val="001C5A03"/>
    <w:rsid w:val="001D3D4F"/>
    <w:rsid w:val="00273087"/>
    <w:rsid w:val="002E204D"/>
    <w:rsid w:val="00330A41"/>
    <w:rsid w:val="0056783C"/>
    <w:rsid w:val="005A2056"/>
    <w:rsid w:val="005D0C8F"/>
    <w:rsid w:val="0069463D"/>
    <w:rsid w:val="008E490C"/>
    <w:rsid w:val="009039ED"/>
    <w:rsid w:val="009833B2"/>
    <w:rsid w:val="00997284"/>
    <w:rsid w:val="00B07911"/>
    <w:rsid w:val="00B81986"/>
    <w:rsid w:val="00D0234D"/>
    <w:rsid w:val="00D52C1F"/>
    <w:rsid w:val="00D954BC"/>
    <w:rsid w:val="00E76C58"/>
    <w:rsid w:val="00F53329"/>
    <w:rsid w:val="00FD3B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c7edcc"/>
    </o:shapedefaults>
    <o:shapelayout v:ext="edit">
      <o:idmap v:ext="edit" data="1"/>
    </o:shapelayout>
  </w:shapeDefaults>
  <w:decimalSymbol w:val="."/>
  <w:listSeparator w:val=","/>
  <w14:docId w14:val="332DA3C5"/>
  <w15:chartTrackingRefBased/>
  <w15:docId w15:val="{5CF3DF17-DC5C-4549-898E-3DC1FAD2D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7308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885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07/relationships/hdphoto" Target="media/hdphoto1.wdp"/><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9</TotalTime>
  <Pages>4</Pages>
  <Words>827</Words>
  <Characters>471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xi Wang</dc:creator>
  <cp:keywords/>
  <dc:description/>
  <cp:lastModifiedBy>Yixi Wang</cp:lastModifiedBy>
  <cp:revision>3</cp:revision>
  <cp:lastPrinted>2021-04-15T21:22:00Z</cp:lastPrinted>
  <dcterms:created xsi:type="dcterms:W3CDTF">2021-04-18T15:00:00Z</dcterms:created>
  <dcterms:modified xsi:type="dcterms:W3CDTF">2021-04-28T15:02:00Z</dcterms:modified>
</cp:coreProperties>
</file>